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0B62A" w14:textId="77777777" w:rsidR="006B02F7" w:rsidRPr="00753CB0" w:rsidRDefault="00753CB0" w:rsidP="00753CB0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753CB0">
        <w:rPr>
          <w:b/>
          <w:sz w:val="28"/>
          <w:szCs w:val="28"/>
        </w:rPr>
        <w:t xml:space="preserve">100 Black Men of </w:t>
      </w:r>
      <w:smartTag w:uri="urn:schemas-microsoft-com:office:smarttags" w:element="place">
        <w:smartTag w:uri="urn:schemas-microsoft-com:office:smarttags" w:element="PlaceName">
          <w:r w:rsidRPr="00753CB0">
            <w:rPr>
              <w:b/>
              <w:sz w:val="28"/>
              <w:szCs w:val="28"/>
            </w:rPr>
            <w:t>Tampa</w:t>
          </w:r>
        </w:smartTag>
        <w:r w:rsidRPr="00753CB0">
          <w:rPr>
            <w:b/>
            <w:sz w:val="28"/>
            <w:szCs w:val="28"/>
          </w:rPr>
          <w:t xml:space="preserve"> </w:t>
        </w:r>
        <w:smartTag w:uri="urn:schemas-microsoft-com:office:smarttags" w:element="PlaceType">
          <w:r w:rsidRPr="00753CB0">
            <w:rPr>
              <w:b/>
              <w:sz w:val="28"/>
              <w:szCs w:val="28"/>
            </w:rPr>
            <w:t>Bay</w:t>
          </w:r>
        </w:smartTag>
      </w:smartTag>
      <w:r w:rsidRPr="00753CB0">
        <w:rPr>
          <w:b/>
          <w:sz w:val="28"/>
          <w:szCs w:val="28"/>
        </w:rPr>
        <w:t xml:space="preserve"> History</w:t>
      </w:r>
    </w:p>
    <w:p w14:paraId="08F9395C" w14:textId="77777777" w:rsidR="00753CB0" w:rsidRDefault="00753CB0"/>
    <w:p w14:paraId="5C1A3891" w14:textId="77777777" w:rsidR="00753CB0" w:rsidRDefault="00753CB0"/>
    <w:p w14:paraId="74F8EAB7" w14:textId="1F1AF82F" w:rsidR="00753CB0" w:rsidRDefault="00AC6980">
      <w:r w:rsidRPr="00753CB0">
        <w:rPr>
          <w:noProof/>
        </w:rPr>
        <w:drawing>
          <wp:inline distT="0" distB="0" distL="0" distR="0" wp14:anchorId="697B350D" wp14:editId="429D1427">
            <wp:extent cx="5476875" cy="2457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158BB" w14:textId="77777777" w:rsidR="00753CB0" w:rsidRDefault="00753CB0"/>
    <w:p w14:paraId="27C5C74A" w14:textId="6B05F134" w:rsidR="00753CB0" w:rsidRPr="00753CB0" w:rsidRDefault="00AC6980">
      <w:r w:rsidRPr="00753CB0">
        <w:rPr>
          <w:noProof/>
        </w:rPr>
        <w:drawing>
          <wp:inline distT="0" distB="0" distL="0" distR="0" wp14:anchorId="36AF2564" wp14:editId="6C3C93FB">
            <wp:extent cx="5476875" cy="2190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53CB0" w:rsidRPr="00753CB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2tDQ2NTO3NDI0N7dQ0lEKTi0uzszPAykwrAUAlN8E/iwAAAA="/>
  </w:docVars>
  <w:rsids>
    <w:rsidRoot w:val="00753CB0"/>
    <w:rsid w:val="000753F2"/>
    <w:rsid w:val="00387FDA"/>
    <w:rsid w:val="004B5BB7"/>
    <w:rsid w:val="00603E67"/>
    <w:rsid w:val="006B02F7"/>
    <w:rsid w:val="00753CB0"/>
    <w:rsid w:val="008C16CD"/>
    <w:rsid w:val="00AC6980"/>
    <w:rsid w:val="00EC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6C310C2A"/>
  <w15:chartTrackingRefBased/>
  <w15:docId w15:val="{64605838-8056-4B6B-B969-1D3B90300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00 Black Men of Tampa Bay History</vt:lpstr>
    </vt:vector>
  </TitlesOfParts>
  <Company>US Postal Service</Company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0 Black Men of Tampa Bay History</dc:title>
  <dc:subject/>
  <dc:creator>KQ321N</dc:creator>
  <cp:keywords/>
  <dc:description/>
  <cp:lastModifiedBy>Anthony Seabrook</cp:lastModifiedBy>
  <cp:revision>2</cp:revision>
  <dcterms:created xsi:type="dcterms:W3CDTF">2019-07-24T00:36:00Z</dcterms:created>
  <dcterms:modified xsi:type="dcterms:W3CDTF">2019-07-24T00:36:00Z</dcterms:modified>
</cp:coreProperties>
</file>